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auritan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Mauritania received a score of 58.9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Mauritania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auritania received a score of</w:t>
      </w:r>
      <w:r>
        <w:t xml:space="preserve"> </w:t>
      </w:r>
      <w:r>
        <w:rPr>
          <w:bCs/>
          <w:b/>
        </w:rPr>
        <w:t xml:space="preserve">63.2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Mauritania received a score of 66.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Mauritania received a score of 24.5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Mauritania received a score of 6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Mauritania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Mauritani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Mauritania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Mauritan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Mauritania received a score of 0.6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Mauritania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Mauritania received a score of 0.6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Mauritania received a score of 0.6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Mauritania received a score of 0.4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Mauritania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Mauritania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Mauritania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Mauritan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Mauritan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Mauritan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Mauritan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Mauritan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Mauritan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Mauritan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Mauritan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Mauritan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Mauritan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Mauritan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Mauritan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Mauritan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Mauritan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Mauritan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Mauritan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Mauritan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an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R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3</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89, 1992, 1993, 1995, 2000, 2004, 2008, 2014,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 2017</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0, 2003, 2004, 2007, 2010, 2011, 2015,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R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an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R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R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48:10Z</dcterms:created>
  <dcterms:modified xsi:type="dcterms:W3CDTF">2024-03-19T13:4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Mauritania Country Report</vt:lpwstr>
  </property>
</Properties>
</file>